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3380e8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3380e86-f03d-11e9-8a6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1:10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uQ3DQAwjsoD235IbKCSFpEkTQCp8he1zQUjic4f+WcSj/gGo7qpGMRu+8Lv+/Yc2mGCpZ89miYcqqLLU780NnlpVz1d4glLHrAs8dykWWKyL+ZnS7zrg10ulaYKqLxrazk8lDTL8vcVLVaquQamGez5UnSYnWMHpY10fYo64BH2glwzQYGVIrvmwbfUgzYpluNSLzRH3ChN+LefXMS8cWAgtW72wPkqkLbf1m6wb52bDtd8mlJ0tUeG6Xxuj84Iprr1emNFZhWb5IE9TYvRXF/5Vt0gieIg8yCsHQvKAOZe29YVXM2Ed8iKfkfzzWVK4OD+SBHHyXn853zoBY2r285uqJmZwkH8+zzVGjppxcj/wCNX5PA7uV5wLW+5tB/x+P0n2gf6ee999A0gIZQaA5f/y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t's weird, running</w:t>
      </w:r>
      <w:r>
        <w:t xml:space="preserve"> </w:t>
      </w:r>
      <w:r>
        <w:rPr>
          <w:rStyle w:val="VerbatimChar"/>
        </w:rPr>
        <w:t xml:space="preserve">man function</w:t>
      </w:r>
      <w:r>
        <w:t xml:space="preserve"> </w:t>
      </w:r>
      <w:r>
        <w:t xml:space="preserve">works for me, and opens the same</w:t>
      </w:r>
      <w:r>
        <w:t xml:space="preserve"> </w:t>
      </w:r>
      <w:r>
        <w:t xml:space="preserve">text from</w:t>
      </w:r>
      <w:r>
        <w:t xml:space="preserve"> </w:t>
      </w:r>
      <w:r>
        <w:rPr>
          <w:rStyle w:val="VerbatimChar"/>
        </w:rPr>
        <w:t xml:space="preserve">function -h</w:t>
      </w:r>
      <w:r>
        <w:t xml:space="preserve"> </w:t>
      </w:r>
      <w:r>
        <w:t xml:space="preserve">in my</w:t>
      </w:r>
      <w:r>
        <w:t xml:space="preserve"> </w:t>
      </w:r>
      <w:r>
        <w:rPr>
          <w:rStyle w:val="VerbatimChar"/>
        </w:rPr>
        <w:t xml:space="preserve">MANPAGER</w:t>
      </w:r>
    </w:p>
    <w:bookmarkStart w:id="25" w:name="brett-oct-17-2019-1030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Oct 17, 2019 10:30 am</w:t>
        </w:r>
      </w:hyperlink>
    </w:p>
    <w:p>
      <w:pPr>
        <w:pStyle w:val="FirstParagraph"/>
      </w:pPr>
      <w:r>
        <w:t xml:space="preserve">Interesting 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3380e86-f03d-11e9-8a6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1:10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34d0d36b-ef78-11e9-8a63-040140774501/fish-shell-fun-event-handlers-brettterpstra-com#b92bc368-f0ea-11e9-8a69-040140774501" TargetMode="External" /><Relationship Type="http://schemas.openxmlformats.org/officeDocument/2006/relationships/hyperlink" Id="rId20" Target="https://my.remarkbox.com/83380e86-f03d-11e9-8a6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34d0d36b-ef78-11e9-8a63-040140774501/fish-shell-fun-event-handlers-brettterpstra-com#b92bc368-f0ea-11e9-8a69-040140774501" TargetMode="External" /><Relationship Type="http://schemas.openxmlformats.org/officeDocument/2006/relationships/hyperlink" Id="rId20" Target="https://my.remarkbox.com/83380e86-f03d-11e9-8a6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3380e86</dc:title>
  <dc:creator/>
  <cp:keywords/>
  <dcterms:created xsi:type="dcterms:W3CDTF">2026-05-09T01:10:31Z</dcterms:created>
  <dcterms:modified xsi:type="dcterms:W3CDTF">2026-05-09T01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